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2F236A" w14:textId="77777777" w:rsidR="00551AE2" w:rsidRDefault="00000000">
      <w:pPr>
        <w:pStyle w:val="1"/>
      </w:pPr>
      <w:bookmarkStart w:id="0" w:name="header-n0"/>
      <w:r>
        <w:t xml:space="preserve">travalbook </w:t>
      </w:r>
      <w:r>
        <w:rPr>
          <w:rFonts w:hint="eastAsia"/>
        </w:rPr>
        <w:t>（知途）</w:t>
      </w:r>
    </w:p>
    <w:p w14:paraId="2F6E785E" w14:textId="77777777" w:rsidR="00551AE2" w:rsidRDefault="00000000">
      <w:pPr>
        <w:pStyle w:val="FirstParagraph"/>
      </w:pPr>
      <w:r>
        <w:rPr>
          <w:rFonts w:hint="eastAsia"/>
        </w:rPr>
        <w:t>备注：测试用的安装包在</w:t>
      </w:r>
      <w:r>
        <w:rPr>
          <w:rFonts w:hint="eastAsia"/>
        </w:rPr>
        <w:t>apk</w:t>
      </w:r>
      <w:r>
        <w:rPr>
          <w:rFonts w:hint="eastAsia"/>
        </w:rPr>
        <w:t>目录；自取。</w:t>
      </w:r>
    </w:p>
    <w:p w14:paraId="3C0C8657" w14:textId="77777777" w:rsidR="00551AE2" w:rsidRDefault="00000000">
      <w:pPr>
        <w:pStyle w:val="2"/>
      </w:pPr>
      <w:bookmarkStart w:id="1" w:name="header-n3"/>
      <w:r>
        <w:rPr>
          <w:rFonts w:hint="eastAsia"/>
        </w:rPr>
        <w:t>一、初衷</w:t>
      </w:r>
    </w:p>
    <w:p w14:paraId="478A896D" w14:textId="77777777" w:rsidR="00551AE2" w:rsidRDefault="00000000">
      <w:pPr>
        <w:pStyle w:val="FirstParagraph"/>
      </w:pPr>
      <w:r>
        <w:rPr>
          <w:rFonts w:hint="eastAsia"/>
        </w:rPr>
        <w:t>最初想做这个是</w:t>
      </w:r>
      <w:r>
        <w:rPr>
          <w:rFonts w:hint="eastAsia"/>
        </w:rPr>
        <w:t>2022</w:t>
      </w:r>
      <w:r>
        <w:rPr>
          <w:rFonts w:hint="eastAsia"/>
        </w:rPr>
        <w:t>年夏天，我家娃要参加奥数夏令营，而这种夏令营一般都是神神秘秘的，根本通知去哪，所以特别希望能实时看到他在什么位置，可是这么简单的功能手机竟然没有内置靠谱的软件。当时是自己架设了开源的</w:t>
      </w:r>
      <w:r>
        <w:rPr>
          <w:rFonts w:hint="eastAsia"/>
        </w:rPr>
        <w:t>OpenGTS</w:t>
      </w:r>
      <w:r>
        <w:rPr>
          <w:rFonts w:hint="eastAsia"/>
        </w:rPr>
        <w:t>服务器（</w:t>
      </w:r>
      <w:r>
        <w:t xml:space="preserve"> </w:t>
      </w:r>
      <w:r>
        <w:rPr>
          <w:rFonts w:hint="eastAsia"/>
        </w:rPr>
        <w:t>OpenGTS</w:t>
      </w:r>
      <w:r>
        <w:rPr>
          <w:rFonts w:hint="eastAsia"/>
        </w:rPr>
        <w:t>服务器架设</w:t>
      </w:r>
      <w:r>
        <w:t xml:space="preserve"> https://blog.csdn.net/robinfoxnan/article/details/125782607 </w:t>
      </w:r>
      <w:r>
        <w:rPr>
          <w:rFonts w:hint="eastAsia"/>
        </w:rPr>
        <w:t>），手机端配置了</w:t>
      </w:r>
      <w:r>
        <w:rPr>
          <w:rFonts w:hint="eastAsia"/>
        </w:rPr>
        <w:t>gpsLogger</w:t>
      </w:r>
      <w:r>
        <w:rPr>
          <w:rFonts w:hint="eastAsia"/>
        </w:rPr>
        <w:t>上传信息，能实现轨迹查看了。但是并不方便，主要是网页使用开源地图，比较慢，而且没有手机端可以查看。</w:t>
      </w:r>
    </w:p>
    <w:p w14:paraId="28C701ED" w14:textId="77777777" w:rsidR="00551AE2" w:rsidRDefault="00000000">
      <w:pPr>
        <w:pStyle w:val="a0"/>
      </w:pPr>
      <w:r>
        <w:rPr>
          <w:rFonts w:hint="eastAsia"/>
        </w:rPr>
        <w:t>后来，陆续使用国内的一些软件，包括足迹、守护家人等，总之各种不满意。比如微信的位置共享缺点在于退出会话就会中断，无法长时间共享。</w:t>
      </w:r>
    </w:p>
    <w:p w14:paraId="75A1A714" w14:textId="77777777" w:rsidR="00551AE2" w:rsidRDefault="00000000">
      <w:pPr>
        <w:pStyle w:val="a0"/>
      </w:pPr>
      <w:r>
        <w:rPr>
          <w:rFonts w:hint="eastAsia"/>
        </w:rPr>
        <w:t>后来，一个爱好徒步的同事出事了，搜救了</w:t>
      </w:r>
      <w:r>
        <w:rPr>
          <w:rFonts w:hint="eastAsia"/>
        </w:rPr>
        <w:t>10</w:t>
      </w:r>
      <w:r>
        <w:rPr>
          <w:rFonts w:hint="eastAsia"/>
        </w:rPr>
        <w:t>多天才找到，在朋友圈看到噩耗的时候感觉十分惊讶与可惜。</w:t>
      </w:r>
    </w:p>
    <w:p w14:paraId="55939D21" w14:textId="77777777" w:rsidR="00551AE2" w:rsidRDefault="00000000">
      <w:pPr>
        <w:pStyle w:val="a0"/>
      </w:pPr>
      <w:r>
        <w:rPr>
          <w:rFonts w:hint="eastAsia"/>
        </w:rPr>
        <w:t>2002</w:t>
      </w:r>
      <w:r>
        <w:rPr>
          <w:rFonts w:hint="eastAsia"/>
        </w:rPr>
        <w:t>年疫情在家期间，开始动手自己做一个方便的位置共享的软件，免费开源的软件。</w:t>
      </w:r>
    </w:p>
    <w:p w14:paraId="1AFFE65D" w14:textId="77777777" w:rsidR="00551AE2" w:rsidRDefault="00551AE2">
      <w:pPr>
        <w:pStyle w:val="a0"/>
      </w:pPr>
    </w:p>
    <w:p w14:paraId="66353C6C" w14:textId="77777777" w:rsidR="00551AE2" w:rsidRDefault="00000000">
      <w:pPr>
        <w:pStyle w:val="2"/>
      </w:pPr>
      <w:bookmarkStart w:id="2" w:name="header-n9"/>
      <w:bookmarkEnd w:id="1"/>
      <w:r>
        <w:rPr>
          <w:rFonts w:hint="eastAsia"/>
        </w:rPr>
        <w:t>二、场景</w:t>
      </w:r>
    </w:p>
    <w:p w14:paraId="235BF5BF" w14:textId="77777777" w:rsidR="00551AE2" w:rsidRDefault="00000000">
      <w:pPr>
        <w:pStyle w:val="FirstParagraph"/>
      </w:pPr>
      <w:r>
        <w:rPr>
          <w:rFonts w:hint="eastAsia"/>
        </w:rPr>
        <w:t>如果我们的手机或者</w:t>
      </w:r>
      <w:r>
        <w:rPr>
          <w:rFonts w:hint="eastAsia"/>
        </w:rPr>
        <w:t>APP</w:t>
      </w:r>
      <w:r>
        <w:rPr>
          <w:rFonts w:hint="eastAsia"/>
        </w:rPr>
        <w:t>能实时在家人与朋友间查看位置信息，很多问题解决起来也许会更加容易。</w:t>
      </w:r>
    </w:p>
    <w:p w14:paraId="19EF5331" w14:textId="77777777" w:rsidR="00551AE2" w:rsidRDefault="00000000">
      <w:pPr>
        <w:pStyle w:val="a0"/>
      </w:pPr>
      <w:r>
        <w:rPr>
          <w:rFonts w:hint="eastAsia"/>
        </w:rPr>
        <w:t>场景</w:t>
      </w:r>
      <w:r>
        <w:rPr>
          <w:rFonts w:hint="eastAsia"/>
        </w:rPr>
        <w:t>1</w:t>
      </w:r>
      <w:r>
        <w:rPr>
          <w:rFonts w:hint="eastAsia"/>
        </w:rPr>
        <w:t>：查看老人、孩子等家人的位置，了解家人动向，避免担心；</w:t>
      </w:r>
    </w:p>
    <w:p w14:paraId="0D573820" w14:textId="77777777" w:rsidR="00551AE2" w:rsidRDefault="00000000">
      <w:pPr>
        <w:pStyle w:val="a0"/>
      </w:pPr>
      <w:r>
        <w:rPr>
          <w:rFonts w:hint="eastAsia"/>
        </w:rPr>
        <w:t>场景</w:t>
      </w:r>
      <w:r>
        <w:rPr>
          <w:rFonts w:hint="eastAsia"/>
        </w:rPr>
        <w:t>2</w:t>
      </w:r>
      <w:r>
        <w:rPr>
          <w:rFonts w:hint="eastAsia"/>
        </w:rPr>
        <w:t>：徒步或者团建等户外活动，相互查看位置，成为类似单兵作战辅助工具；</w:t>
      </w:r>
    </w:p>
    <w:p w14:paraId="6610D560" w14:textId="77777777" w:rsidR="00551AE2" w:rsidRDefault="00000000">
      <w:pPr>
        <w:pStyle w:val="a0"/>
      </w:pPr>
      <w:r>
        <w:rPr>
          <w:rFonts w:hint="eastAsia"/>
        </w:rPr>
        <w:t>场景</w:t>
      </w:r>
      <w:r>
        <w:rPr>
          <w:rFonts w:hint="eastAsia"/>
        </w:rPr>
        <w:t>3</w:t>
      </w:r>
      <w:r>
        <w:rPr>
          <w:rFonts w:hint="eastAsia"/>
        </w:rPr>
        <w:t>：根据经纬图分享地点，可以更方便的找到打卡点；</w:t>
      </w:r>
    </w:p>
    <w:p w14:paraId="2ED6B518" w14:textId="77777777" w:rsidR="00551AE2" w:rsidRDefault="00000000">
      <w:pPr>
        <w:pStyle w:val="a0"/>
      </w:pPr>
      <w:r>
        <w:rPr>
          <w:rFonts w:hint="eastAsia"/>
        </w:rPr>
        <w:t>场景</w:t>
      </w:r>
      <w:r>
        <w:rPr>
          <w:rFonts w:hint="eastAsia"/>
        </w:rPr>
        <w:t>4</w:t>
      </w:r>
      <w:r>
        <w:rPr>
          <w:rFonts w:hint="eastAsia"/>
        </w:rPr>
        <w:t>：根据真实的轨迹分享路线，使得旅游与徒步轨迹变为一种共享的经验；</w:t>
      </w:r>
    </w:p>
    <w:p w14:paraId="7DEE1ECD" w14:textId="77777777" w:rsidR="00551AE2" w:rsidRDefault="00551AE2">
      <w:pPr>
        <w:pStyle w:val="a0"/>
      </w:pPr>
    </w:p>
    <w:p w14:paraId="33208A72" w14:textId="77777777" w:rsidR="00551AE2" w:rsidRDefault="00551AE2">
      <w:pPr>
        <w:pStyle w:val="a0"/>
      </w:pPr>
    </w:p>
    <w:p w14:paraId="026C0784" w14:textId="77777777" w:rsidR="00551AE2" w:rsidRDefault="00551AE2">
      <w:pPr>
        <w:pStyle w:val="a0"/>
      </w:pPr>
    </w:p>
    <w:p w14:paraId="05690D1A" w14:textId="77777777" w:rsidR="00551AE2" w:rsidRDefault="00000000">
      <w:pPr>
        <w:pStyle w:val="2"/>
      </w:pPr>
      <w:bookmarkStart w:id="3" w:name="header-n18"/>
      <w:bookmarkEnd w:id="2"/>
      <w:r>
        <w:rPr>
          <w:rFonts w:hint="eastAsia"/>
          <w:b/>
          <w:bCs/>
        </w:rPr>
        <w:lastRenderedPageBreak/>
        <w:t>三、功能定义</w:t>
      </w:r>
    </w:p>
    <w:p w14:paraId="2A285020" w14:textId="77777777" w:rsidR="00551AE2" w:rsidRDefault="00000000">
      <w:pPr>
        <w:pStyle w:val="FirstParagraph"/>
      </w:pPr>
      <w:r>
        <w:t xml:space="preserve">travalbook </w:t>
      </w:r>
      <w:r>
        <w:rPr>
          <w:rFonts w:hint="eastAsia"/>
        </w:rPr>
        <w:t>是一款安卓开源</w:t>
      </w:r>
      <w:r>
        <w:rPr>
          <w:rFonts w:hint="eastAsia"/>
        </w:rPr>
        <w:t>APP</w:t>
      </w:r>
      <w:r>
        <w:rPr>
          <w:rFonts w:hint="eastAsia"/>
        </w:rPr>
        <w:t>。是个人或者小社群内部匿名的社交软件，可以用于记录与分享个人实时位置，打开点、路线轨迹。主要用于家人与朋友之间查看相互位置，同时为旅游人群、徒步爱好者提供一些相互分享经验的功能。</w:t>
      </w:r>
    </w:p>
    <w:p w14:paraId="6796B680" w14:textId="77777777" w:rsidR="00551AE2" w:rsidRDefault="00000000">
      <w:pPr>
        <w:pStyle w:val="a0"/>
      </w:pPr>
      <w:r>
        <w:rPr>
          <w:rFonts w:hint="eastAsia"/>
        </w:rPr>
        <w:t>阶段一：实现基本的用户管理与位置信息共享；</w:t>
      </w:r>
    </w:p>
    <w:p w14:paraId="1BE44A1F" w14:textId="77777777" w:rsidR="00551AE2" w:rsidRDefault="00000000">
      <w:pPr>
        <w:pStyle w:val="a0"/>
      </w:pPr>
      <w:r>
        <w:rPr>
          <w:rFonts w:hint="eastAsia"/>
        </w:rPr>
        <w:t>阶段二：实现基于地图的打开点标注，轨迹管理等功能。</w:t>
      </w:r>
    </w:p>
    <w:p w14:paraId="1FFC3B90" w14:textId="77777777" w:rsidR="00551AE2" w:rsidRDefault="00000000">
      <w:pPr>
        <w:pStyle w:val="a0"/>
      </w:pPr>
      <w:r>
        <w:rPr>
          <w:rFonts w:hint="eastAsia"/>
        </w:rPr>
        <w:t>阶段三：实现打卡点与轨迹分享的功能；【</w:t>
      </w:r>
      <w:r>
        <w:rPr>
          <w:rFonts w:hint="eastAsia"/>
        </w:rPr>
        <w:t>TODO</w:t>
      </w:r>
      <w:r>
        <w:rPr>
          <w:rFonts w:hint="eastAsia"/>
        </w:rPr>
        <w:t>】</w:t>
      </w:r>
    </w:p>
    <w:p w14:paraId="2A85D4E9" w14:textId="77777777" w:rsidR="00551AE2" w:rsidRDefault="00000000">
      <w:pPr>
        <w:pStyle w:val="a0"/>
      </w:pPr>
      <w:r>
        <w:rPr>
          <w:rFonts w:hint="eastAsia"/>
        </w:rPr>
        <w:t>阶段四：实现基本的聊天；【</w:t>
      </w:r>
      <w:r>
        <w:rPr>
          <w:rFonts w:hint="eastAsia"/>
        </w:rPr>
        <w:t>TODO</w:t>
      </w:r>
      <w:r>
        <w:rPr>
          <w:rFonts w:hint="eastAsia"/>
        </w:rPr>
        <w:t>】</w:t>
      </w:r>
    </w:p>
    <w:p w14:paraId="6B45C110" w14:textId="77777777" w:rsidR="00551AE2" w:rsidRDefault="00551AE2">
      <w:pPr>
        <w:pStyle w:val="a0"/>
      </w:pPr>
    </w:p>
    <w:p w14:paraId="6E0C7B85" w14:textId="77777777" w:rsidR="00551AE2" w:rsidRDefault="00000000">
      <w:pPr>
        <w:pStyle w:val="2"/>
      </w:pPr>
      <w:bookmarkStart w:id="4" w:name="header-n25"/>
      <w:bookmarkEnd w:id="3"/>
      <w:r>
        <w:rPr>
          <w:rFonts w:hint="eastAsia"/>
        </w:rPr>
        <w:t>四、当前版本【</w:t>
      </w:r>
      <w:r>
        <w:rPr>
          <w:rFonts w:hint="eastAsia"/>
        </w:rPr>
        <w:t>2023-12-16</w:t>
      </w:r>
      <w:r>
        <w:rPr>
          <w:rFonts w:hint="eastAsia"/>
        </w:rPr>
        <w:t>】</w:t>
      </w:r>
    </w:p>
    <w:p w14:paraId="6FEB8F21" w14:textId="77777777" w:rsidR="00551AE2" w:rsidRDefault="00000000">
      <w:pPr>
        <w:pStyle w:val="FirstParagraph"/>
      </w:pPr>
      <w:r>
        <w:rPr>
          <w:rFonts w:hint="eastAsia"/>
        </w:rPr>
        <w:t>目前基本实现了</w:t>
      </w:r>
    </w:p>
    <w:p w14:paraId="3ADEE1E5" w14:textId="77777777" w:rsidR="00551AE2" w:rsidRDefault="00000000">
      <w:pPr>
        <w:pStyle w:val="a0"/>
      </w:pPr>
      <w:r>
        <w:rPr>
          <w:rFonts w:hint="eastAsia"/>
        </w:rPr>
        <w:t>阶段一：</w:t>
      </w:r>
    </w:p>
    <w:p w14:paraId="138CE03E" w14:textId="77777777" w:rsidR="00551AE2" w:rsidRDefault="00000000">
      <w:pPr>
        <w:pStyle w:val="a0"/>
      </w:pPr>
      <w:r>
        <w:rPr>
          <w:rFonts w:hint="eastAsia"/>
        </w:rPr>
        <w:t>1</w:t>
      </w:r>
      <w:r>
        <w:rPr>
          <w:rFonts w:hint="eastAsia"/>
        </w:rPr>
        <w:t>）注册，登录，好友查找，添加关注与取消，设置地图显示好友位置；个人信息设置，头像与昵称；</w:t>
      </w:r>
    </w:p>
    <w:p w14:paraId="1E835A08" w14:textId="77777777" w:rsidR="00551AE2" w:rsidRDefault="00000000">
      <w:pPr>
        <w:pStyle w:val="a0"/>
      </w:pPr>
      <w:r>
        <w:rPr>
          <w:rFonts w:hint="eastAsia"/>
        </w:rPr>
        <w:t>2</w:t>
      </w:r>
      <w:r>
        <w:rPr>
          <w:rFonts w:hint="eastAsia"/>
        </w:rPr>
        <w:t>）多种场景的信号采集周期，与参数设置；</w:t>
      </w:r>
    </w:p>
    <w:p w14:paraId="30219E87" w14:textId="77777777" w:rsidR="00551AE2" w:rsidRDefault="00000000">
      <w:pPr>
        <w:pStyle w:val="a0"/>
      </w:pPr>
      <w:r>
        <w:rPr>
          <w:rFonts w:hint="eastAsia"/>
        </w:rPr>
        <w:t>阶段二：</w:t>
      </w:r>
    </w:p>
    <w:p w14:paraId="14CB6EAC" w14:textId="77777777" w:rsidR="00551AE2" w:rsidRDefault="00000000">
      <w:pPr>
        <w:pStyle w:val="a0"/>
      </w:pPr>
      <w:r>
        <w:rPr>
          <w:rFonts w:hint="eastAsia"/>
        </w:rPr>
        <w:t>1</w:t>
      </w:r>
      <w:r>
        <w:rPr>
          <w:rFonts w:hint="eastAsia"/>
        </w:rPr>
        <w:t>）轨迹的录制与保存；</w:t>
      </w:r>
    </w:p>
    <w:p w14:paraId="5B6176DA" w14:textId="77777777" w:rsidR="00551AE2" w:rsidRDefault="00000000">
      <w:pPr>
        <w:pStyle w:val="a0"/>
      </w:pPr>
      <w:r>
        <w:rPr>
          <w:rFonts w:hint="eastAsia"/>
        </w:rPr>
        <w:t>2</w:t>
      </w:r>
      <w:r>
        <w:rPr>
          <w:rFonts w:hint="eastAsia"/>
        </w:rPr>
        <w:t>）地点的收藏与标注；</w:t>
      </w:r>
    </w:p>
    <w:p w14:paraId="45197624" w14:textId="77777777" w:rsidR="00551AE2" w:rsidRDefault="00551AE2">
      <w:pPr>
        <w:pStyle w:val="a0"/>
      </w:pPr>
    </w:p>
    <w:p w14:paraId="7CD620F6" w14:textId="77777777" w:rsidR="00551AE2" w:rsidRDefault="00000000">
      <w:pPr>
        <w:pStyle w:val="2"/>
      </w:pPr>
      <w:bookmarkStart w:id="5" w:name="header-n34"/>
      <w:bookmarkEnd w:id="4"/>
      <w:r>
        <w:rPr>
          <w:rFonts w:hint="eastAsia"/>
        </w:rPr>
        <w:t>五、使用方法</w:t>
      </w:r>
    </w:p>
    <w:p w14:paraId="3DBB6E0F" w14:textId="77777777" w:rsidR="00551AE2" w:rsidRDefault="00000000">
      <w:pPr>
        <w:pStyle w:val="3"/>
      </w:pPr>
      <w:bookmarkStart w:id="6" w:name="header-n35"/>
      <w:r>
        <w:t xml:space="preserve">5.1 </w:t>
      </w:r>
      <w:r>
        <w:rPr>
          <w:rFonts w:hint="eastAsia"/>
        </w:rPr>
        <w:t>注册与登录</w:t>
      </w:r>
    </w:p>
    <w:p w14:paraId="5A7A167B" w14:textId="77777777" w:rsidR="00551AE2" w:rsidRDefault="00000000">
      <w:pPr>
        <w:pStyle w:val="FirstParagraph"/>
      </w:pPr>
      <w:r>
        <w:rPr>
          <w:rFonts w:hint="eastAsia"/>
        </w:rPr>
        <w:t>首次使用需要注册，当用户名一栏填写字母或者汉字，下面填写密码，则使用此用户名和密码注册一个账号，注册成功后返回的账号为数字。之后就可以使用数字账号登录了。</w:t>
      </w:r>
    </w:p>
    <w:p w14:paraId="18BD4F24" w14:textId="77777777" w:rsidR="00551AE2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2315AC78" wp14:editId="11862EE5">
            <wp:extent cx="5334000" cy="11853333"/>
            <wp:effectExtent l="0" t="0" r="0" b="0"/>
            <wp:docPr id="14" name="Picture" descr="Payment Imag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" descr="D:\MyApplication\TravelBook\doc\regist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91E57B" w14:textId="77777777" w:rsidR="00551AE2" w:rsidRDefault="00000000">
      <w:pPr>
        <w:pStyle w:val="a0"/>
      </w:pPr>
      <w:r>
        <w:rPr>
          <w:rFonts w:hint="eastAsia"/>
        </w:rPr>
        <w:lastRenderedPageBreak/>
        <w:t>之后打开会自动登录。</w:t>
      </w:r>
    </w:p>
    <w:p w14:paraId="451D6B83" w14:textId="77777777" w:rsidR="00551AE2" w:rsidRDefault="00000000">
      <w:pPr>
        <w:pStyle w:val="3"/>
      </w:pPr>
      <w:bookmarkStart w:id="7" w:name="header-n39"/>
      <w:bookmarkEnd w:id="6"/>
      <w:r>
        <w:t xml:space="preserve">5.2 </w:t>
      </w:r>
      <w:r>
        <w:rPr>
          <w:rFonts w:hint="eastAsia"/>
        </w:rPr>
        <w:t>主界面说明</w:t>
      </w:r>
    </w:p>
    <w:p w14:paraId="14B2538A" w14:textId="77777777" w:rsidR="00551AE2" w:rsidRDefault="00000000">
      <w:pPr>
        <w:pStyle w:val="FirstParagraph"/>
      </w:pPr>
      <w:r>
        <w:rPr>
          <w:rFonts w:hint="eastAsia"/>
        </w:rPr>
        <w:t>登录以后进入的界面就是地图界面，如下：</w:t>
      </w:r>
    </w:p>
    <w:p w14:paraId="183B8B89" w14:textId="77777777" w:rsidR="00551AE2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63C1BC9D" wp14:editId="1A6DC06F">
            <wp:extent cx="5334000" cy="11853333"/>
            <wp:effectExtent l="0" t="0" r="0" b="0"/>
            <wp:docPr id="18" name="Picture" descr="Payment Imag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" descr="D:\MyApplication\TravelBook\doc\map_me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64B54D" w14:textId="77777777" w:rsidR="00551AE2" w:rsidRDefault="00000000">
      <w:pPr>
        <w:pStyle w:val="a0"/>
      </w:pPr>
      <w:r>
        <w:rPr>
          <w:rFonts w:hint="eastAsia"/>
        </w:rPr>
        <w:lastRenderedPageBreak/>
        <w:t>其中，功能区分为几个：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）最底部是自己与显示位置的好友的图标，点击时候地图会自动切换位置；</w:t>
      </w:r>
      <w:r>
        <w:t xml:space="preserve"> </w:t>
      </w:r>
      <w:r>
        <w:rPr>
          <w:rFonts w:hint="eastAsia"/>
        </w:rPr>
        <w:t>2</w:t>
      </w:r>
      <w:r>
        <w:rPr>
          <w:rFonts w:hint="eastAsia"/>
        </w:rPr>
        <w:t>）图标上侧是经纬度坐标的详细信息的信息栏；</w:t>
      </w:r>
      <w:r>
        <w:t xml:space="preserve"> </w:t>
      </w:r>
      <w:r>
        <w:rPr>
          <w:rFonts w:hint="eastAsia"/>
        </w:rPr>
        <w:t>3</w:t>
      </w:r>
      <w:r>
        <w:rPr>
          <w:rFonts w:hint="eastAsia"/>
        </w:rPr>
        <w:t>）窗口顶部右侧按钮分别是：缩放和隐藏信息栏；</w:t>
      </w:r>
      <w:r>
        <w:t xml:space="preserve"> </w:t>
      </w:r>
      <w:r>
        <w:rPr>
          <w:rFonts w:hint="eastAsia"/>
        </w:rPr>
        <w:t>4</w:t>
      </w:r>
      <w:r>
        <w:rPr>
          <w:rFonts w:hint="eastAsia"/>
        </w:rPr>
        <w:t>）右侧的图标按钮分别是：图层切换，记录当前轨迹，分享轨迹，导入轨迹。</w:t>
      </w:r>
    </w:p>
    <w:p w14:paraId="158C1D19" w14:textId="77777777" w:rsidR="00551AE2" w:rsidRDefault="00000000">
      <w:pPr>
        <w:pStyle w:val="a0"/>
      </w:pPr>
      <w:r>
        <w:rPr>
          <w:rFonts w:hint="eastAsia"/>
        </w:rPr>
        <w:t>点击好友的图标，镜头会切换到好友的位置，效果如下：</w:t>
      </w:r>
    </w:p>
    <w:p w14:paraId="3B44FE8E" w14:textId="77777777" w:rsidR="00551AE2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7F7C1D4A" wp14:editId="577C9E36">
            <wp:extent cx="5334000" cy="11853333"/>
            <wp:effectExtent l="0" t="0" r="0" b="0"/>
            <wp:docPr id="21" name="Picture" descr="Payment Imag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D:\MyApplication\TravelBook\doc\map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E66972" w14:textId="77777777" w:rsidR="00551AE2" w:rsidRDefault="00551AE2">
      <w:pPr>
        <w:pStyle w:val="a0"/>
      </w:pPr>
    </w:p>
    <w:p w14:paraId="02682EC8" w14:textId="77777777" w:rsidR="00551AE2" w:rsidRDefault="00000000">
      <w:pPr>
        <w:pStyle w:val="3"/>
      </w:pPr>
      <w:bookmarkStart w:id="8" w:name="header-n46"/>
      <w:bookmarkEnd w:id="7"/>
      <w:r>
        <w:rPr>
          <w:rFonts w:hint="eastAsia"/>
        </w:rPr>
        <w:t>5.3</w:t>
      </w:r>
      <w:r>
        <w:rPr>
          <w:rFonts w:hint="eastAsia"/>
        </w:rPr>
        <w:t>更改个人信息（可选）</w:t>
      </w:r>
    </w:p>
    <w:p w14:paraId="71D76580" w14:textId="77777777" w:rsidR="00551AE2" w:rsidRDefault="00000000">
      <w:pPr>
        <w:pStyle w:val="FirstParagraph"/>
      </w:pPr>
      <w:r>
        <w:rPr>
          <w:rFonts w:hint="eastAsia"/>
        </w:rPr>
        <w:t>主要是更改头像与昵称，其他的不重要，以后有社区了才有用。目前头像是内置了</w:t>
      </w:r>
      <w:r>
        <w:rPr>
          <w:rFonts w:hint="eastAsia"/>
        </w:rPr>
        <w:t>35</w:t>
      </w:r>
      <w:r>
        <w:rPr>
          <w:rFonts w:hint="eastAsia"/>
        </w:rPr>
        <w:t>个图片，不支持上传自定义。</w:t>
      </w:r>
    </w:p>
    <w:p w14:paraId="6F5DDE34" w14:textId="77777777" w:rsidR="00551AE2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62CE610C" wp14:editId="226DE4A0">
            <wp:extent cx="5334000" cy="11853333"/>
            <wp:effectExtent l="0" t="0" r="0" b="0"/>
            <wp:docPr id="25" name="Picture" descr="Payment Imag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D:\MyApplication\TravelBook\doc\personal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2267A6" w14:textId="77777777" w:rsidR="00551AE2" w:rsidRDefault="00000000">
      <w:pPr>
        <w:pStyle w:val="3"/>
      </w:pPr>
      <w:bookmarkStart w:id="9" w:name="header-n50"/>
      <w:bookmarkEnd w:id="8"/>
      <w:r>
        <w:lastRenderedPageBreak/>
        <w:t xml:space="preserve">5.4 </w:t>
      </w:r>
      <w:r>
        <w:rPr>
          <w:rFonts w:hint="eastAsia"/>
        </w:rPr>
        <w:t>搜索好友</w:t>
      </w:r>
    </w:p>
    <w:p w14:paraId="65EF47C2" w14:textId="77777777" w:rsidR="00551AE2" w:rsidRDefault="00000000">
      <w:pPr>
        <w:pStyle w:val="FirstParagraph"/>
      </w:pPr>
      <w:r>
        <w:rPr>
          <w:rFonts w:hint="eastAsia"/>
        </w:rPr>
        <w:t>好友目前仅仅支持号码搜索，当关注对方时候，默认也是等于向对方开放了自己的位置查看权限，</w:t>
      </w:r>
      <w:r>
        <w:t xml:space="preserve"> </w:t>
      </w:r>
      <w:r>
        <w:rPr>
          <w:rFonts w:hint="eastAsia"/>
        </w:rPr>
        <w:t>当双方互相关注对方的时候，可以相互查看位置信息；</w:t>
      </w:r>
      <w:r>
        <w:t xml:space="preserve"> </w:t>
      </w:r>
      <w:r>
        <w:rPr>
          <w:rFonts w:hint="eastAsia"/>
        </w:rPr>
        <w:t>不需要实时查看的不必一定开启在地图上展示；</w:t>
      </w:r>
    </w:p>
    <w:p w14:paraId="27A0D271" w14:textId="77777777" w:rsidR="00551AE2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6CE88ABD" wp14:editId="301F72D7">
            <wp:extent cx="5334000" cy="11853333"/>
            <wp:effectExtent l="0" t="0" r="0" b="0"/>
            <wp:docPr id="29" name="Picture" descr="Payment Imag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D:\MyApplication\TravelBook\doc\search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B60148" w14:textId="77777777" w:rsidR="00551AE2" w:rsidRDefault="00000000">
      <w:pPr>
        <w:pStyle w:val="a0"/>
      </w:pPr>
      <w:r>
        <w:rPr>
          <w:rFonts w:hint="eastAsia"/>
        </w:rPr>
        <w:lastRenderedPageBreak/>
        <w:t>将</w:t>
      </w:r>
      <w:r>
        <w:rPr>
          <w:rFonts w:hint="eastAsia"/>
        </w:rPr>
        <w:t>"</w:t>
      </w:r>
      <w:r>
        <w:rPr>
          <w:rFonts w:hint="eastAsia"/>
        </w:rPr>
        <w:t>关注</w:t>
      </w:r>
      <w:r>
        <w:rPr>
          <w:rFonts w:hint="eastAsia"/>
        </w:rPr>
        <w:t>"</w:t>
      </w:r>
      <w:r>
        <w:rPr>
          <w:rFonts w:hint="eastAsia"/>
        </w:rPr>
        <w:t>开关打开，即为设置了关注对方；同时也等于向对方开放了自己的位置查看权限；</w:t>
      </w:r>
    </w:p>
    <w:p w14:paraId="645C04E4" w14:textId="77777777" w:rsidR="00551AE2" w:rsidRDefault="00551AE2">
      <w:pPr>
        <w:pStyle w:val="a0"/>
      </w:pPr>
    </w:p>
    <w:p w14:paraId="39348196" w14:textId="77777777" w:rsidR="00551AE2" w:rsidRDefault="00000000">
      <w:pPr>
        <w:pStyle w:val="3"/>
      </w:pPr>
      <w:bookmarkStart w:id="10" w:name="header-n55"/>
      <w:bookmarkEnd w:id="9"/>
      <w:r>
        <w:t xml:space="preserve">5.5 </w:t>
      </w:r>
      <w:r>
        <w:rPr>
          <w:rFonts w:hint="eastAsia"/>
        </w:rPr>
        <w:t>设置运动模式的信息采集周期</w:t>
      </w:r>
    </w:p>
    <w:p w14:paraId="2E5C1A68" w14:textId="77777777" w:rsidR="00551AE2" w:rsidRDefault="00000000">
      <w:pPr>
        <w:pStyle w:val="FirstParagraph"/>
      </w:pPr>
      <w:r>
        <w:rPr>
          <w:rFonts w:hint="eastAsia"/>
        </w:rPr>
        <w:t>这个功能主要是为了在“电池的消耗”与“采集位置信息的频率”之间达到一个平衡而设置的，</w:t>
      </w:r>
      <w:r>
        <w:t xml:space="preserve"> </w:t>
      </w:r>
      <w:r>
        <w:rPr>
          <w:rFonts w:hint="eastAsia"/>
        </w:rPr>
        <w:t>下图是默认的参数：</w:t>
      </w:r>
    </w:p>
    <w:p w14:paraId="1E6DC320" w14:textId="77777777" w:rsidR="00551AE2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41857773" wp14:editId="38444C59">
            <wp:extent cx="5334000" cy="11853333"/>
            <wp:effectExtent l="0" t="0" r="0" b="0"/>
            <wp:docPr id="33" name="Picture" descr="Payment Imag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D:\MyApplication\TravelBook\doc\setting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E37711" w14:textId="77777777" w:rsidR="00551AE2" w:rsidRDefault="00000000">
      <w:pPr>
        <w:pStyle w:val="3"/>
      </w:pPr>
      <w:bookmarkStart w:id="11" w:name="header-n58"/>
      <w:bookmarkEnd w:id="10"/>
      <w:r>
        <w:lastRenderedPageBreak/>
        <w:t xml:space="preserve">5.6 </w:t>
      </w:r>
      <w:r>
        <w:rPr>
          <w:rFonts w:hint="eastAsia"/>
        </w:rPr>
        <w:t>运动模式切换</w:t>
      </w:r>
    </w:p>
    <w:p w14:paraId="785BBC36" w14:textId="77777777" w:rsidR="00551AE2" w:rsidRDefault="00000000">
      <w:pPr>
        <w:pStyle w:val="FirstParagraph"/>
      </w:pPr>
      <w:r>
        <w:rPr>
          <w:rFonts w:hint="eastAsia"/>
        </w:rPr>
        <w:t>在界面顶部点击不同的图标，就可以设置不同的运动模式，默认是徒步模式</w:t>
      </w:r>
      <w:r>
        <w:rPr>
          <w:rFonts w:hint="eastAsia"/>
        </w:rPr>
        <w:t>30</w:t>
      </w:r>
      <w:r>
        <w:rPr>
          <w:rFonts w:hint="eastAsia"/>
        </w:rPr>
        <w:t>秒采集一次</w:t>
      </w:r>
      <w:r>
        <w:rPr>
          <w:rFonts w:hint="eastAsia"/>
        </w:rPr>
        <w:t>GPS</w:t>
      </w:r>
      <w:r>
        <w:rPr>
          <w:rFonts w:hint="eastAsia"/>
        </w:rPr>
        <w:t>信号，</w:t>
      </w:r>
      <w:r>
        <w:t xml:space="preserve"> </w:t>
      </w:r>
      <w:r>
        <w:rPr>
          <w:rFonts w:hint="eastAsia"/>
        </w:rPr>
        <w:t>如果希望长时间使用，又需要低功耗运行，那么建议使用节能模式，</w:t>
      </w:r>
      <w:r>
        <w:rPr>
          <w:rFonts w:hint="eastAsia"/>
        </w:rPr>
        <w:t>5</w:t>
      </w:r>
      <w:r>
        <w:rPr>
          <w:rFonts w:hint="eastAsia"/>
        </w:rPr>
        <w:t>分钟上报一次位置即可。</w:t>
      </w:r>
    </w:p>
    <w:p w14:paraId="72505954" w14:textId="77777777" w:rsidR="00551AE2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2F31B671" wp14:editId="2130EB2A">
            <wp:extent cx="5334000" cy="11853333"/>
            <wp:effectExtent l="0" t="0" r="0" b="0"/>
            <wp:docPr id="37" name="Picture" descr="Payment Imag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D:\MyApplication\TravelBook\doc\sport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7FD325" w14:textId="77777777" w:rsidR="00551AE2" w:rsidRDefault="00000000">
      <w:pPr>
        <w:pStyle w:val="a0"/>
      </w:pPr>
      <w:r>
        <w:rPr>
          <w:rFonts w:hint="eastAsia"/>
        </w:rPr>
        <w:lastRenderedPageBreak/>
        <w:t>这里的的”开始“按钮与地图界面右侧的录制按钮功能相同；</w:t>
      </w:r>
    </w:p>
    <w:p w14:paraId="35D3EE03" w14:textId="77777777" w:rsidR="00551AE2" w:rsidRDefault="00000000">
      <w:pPr>
        <w:pStyle w:val="a0"/>
      </w:pPr>
      <w:r>
        <w:rPr>
          <w:rFonts w:hint="eastAsia"/>
        </w:rPr>
        <w:t>录制结束后的轨迹会自动保存到轨迹列表中，并且开启了显示；如果不希望继续显示刚才的轨迹，则需要在轨迹管理界面点击对应轨迹的星星按钮，关闭显示。</w:t>
      </w:r>
    </w:p>
    <w:p w14:paraId="1E5EAC14" w14:textId="77777777" w:rsidR="00551AE2" w:rsidRDefault="00000000">
      <w:pPr>
        <w:pStyle w:val="3"/>
      </w:pPr>
      <w:bookmarkStart w:id="12" w:name="header-n63"/>
      <w:bookmarkEnd w:id="11"/>
      <w:r>
        <w:t xml:space="preserve">5.7 </w:t>
      </w:r>
      <w:r>
        <w:rPr>
          <w:rFonts w:hint="eastAsia"/>
        </w:rPr>
        <w:t>轨迹管理</w:t>
      </w:r>
    </w:p>
    <w:p w14:paraId="30FC3D94" w14:textId="77777777" w:rsidR="00551AE2" w:rsidRDefault="00000000">
      <w:pPr>
        <w:pStyle w:val="FirstParagraph"/>
      </w:pPr>
      <w:r>
        <w:rPr>
          <w:rFonts w:hint="eastAsia"/>
        </w:rPr>
        <w:t>轨迹界面主要是用于管理录制的各种轨迹，显示基本信息；如果需要在地图上显示轨迹，需要在轨迹的小星星上点一下即可。会到地图界面就会看到加载的轨迹；</w:t>
      </w:r>
    </w:p>
    <w:p w14:paraId="57D32716" w14:textId="77777777" w:rsidR="00551AE2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6CBA6320" wp14:editId="4579BDA8">
            <wp:extent cx="5334000" cy="11853333"/>
            <wp:effectExtent l="0" t="0" r="0" b="0"/>
            <wp:docPr id="41" name="Picture" descr="Payment Imag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D:\MyApplication\TravelBook\doc\tracklist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8F6C67" w14:textId="77777777" w:rsidR="00551AE2" w:rsidRDefault="00000000">
      <w:pPr>
        <w:pStyle w:val="3"/>
      </w:pPr>
      <w:bookmarkStart w:id="13" w:name="header-n66"/>
      <w:bookmarkEnd w:id="12"/>
      <w:r>
        <w:lastRenderedPageBreak/>
        <w:t xml:space="preserve">5.8 </w:t>
      </w:r>
      <w:r>
        <w:rPr>
          <w:rFonts w:hint="eastAsia"/>
        </w:rPr>
        <w:t>收藏地点管理</w:t>
      </w:r>
    </w:p>
    <w:p w14:paraId="4B3E9D75" w14:textId="77777777" w:rsidR="00551AE2" w:rsidRDefault="00000000">
      <w:pPr>
        <w:pStyle w:val="FirstParagraph"/>
      </w:pPr>
      <w:r>
        <w:rPr>
          <w:rFonts w:hint="eastAsia"/>
        </w:rPr>
        <w:t>点击地图右侧的加号按钮，进入收藏点编辑模式，</w:t>
      </w:r>
      <w:r>
        <w:t xml:space="preserve"> </w:t>
      </w:r>
      <w:r>
        <w:rPr>
          <w:rFonts w:hint="eastAsia"/>
        </w:rPr>
        <w:t>可以通过在地图上长按的方式来添加标记，并且可以再次拖动标记图标，</w:t>
      </w:r>
    </w:p>
    <w:p w14:paraId="3C2B7CE0" w14:textId="77777777" w:rsidR="00551AE2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6A6DB9C2" wp14:editId="0E7C3E9E">
            <wp:extent cx="5334000" cy="11853333"/>
            <wp:effectExtent l="0" t="0" r="0" b="0"/>
            <wp:docPr id="45" name="Picture" descr="Payment Imag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D:\MyApplication\TravelBook\doc\mark_menu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628260" w14:textId="77777777" w:rsidR="00551AE2" w:rsidRDefault="00000000">
      <w:pPr>
        <w:pStyle w:val="a0"/>
      </w:pPr>
      <w:r>
        <w:rPr>
          <w:rFonts w:hint="eastAsia"/>
        </w:rPr>
        <w:lastRenderedPageBreak/>
        <w:t>再次点击“标记点”的图标，会弹出浮动菜单，编辑名字以及描述信息或者删除。</w:t>
      </w:r>
    </w:p>
    <w:p w14:paraId="3D309762" w14:textId="77777777" w:rsidR="00551AE2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4F7ADF88" wp14:editId="37DE3DB9">
            <wp:extent cx="5334000" cy="11853333"/>
            <wp:effectExtent l="0" t="0" r="0" b="0"/>
            <wp:docPr id="48" name="Picture" descr="Payment Imag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D:\MyApplication\TravelBook\doc\mark_info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2C63D8" w14:textId="77777777" w:rsidR="00551AE2" w:rsidRDefault="00000000">
      <w:pPr>
        <w:pStyle w:val="a0"/>
      </w:pPr>
      <w:r>
        <w:rPr>
          <w:rFonts w:hint="eastAsia"/>
        </w:rPr>
        <w:lastRenderedPageBreak/>
        <w:t>编辑信息界面可以对点添加名称以及备注信息，添加后会保存到收藏夹。每个条目左滑可以分享到周边。</w:t>
      </w:r>
    </w:p>
    <w:p w14:paraId="1DFF15C2" w14:textId="77777777" w:rsidR="00551AE2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63F2A976" wp14:editId="6F5C0A1A">
            <wp:extent cx="5334000" cy="11853333"/>
            <wp:effectExtent l="0" t="0" r="0" b="0"/>
            <wp:docPr id="51" name="Picture" descr="Payment Imag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D:\MyApplication\TravelBook\doc\mark_share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F28778" w14:textId="77777777" w:rsidR="00551AE2" w:rsidRDefault="00000000">
      <w:pPr>
        <w:pStyle w:val="3"/>
      </w:pPr>
      <w:bookmarkStart w:id="14" w:name="header-n73"/>
      <w:bookmarkEnd w:id="13"/>
      <w:r>
        <w:lastRenderedPageBreak/>
        <w:t xml:space="preserve">5.9 </w:t>
      </w:r>
      <w:r>
        <w:rPr>
          <w:rFonts w:hint="eastAsia"/>
        </w:rPr>
        <w:t>权限说明</w:t>
      </w:r>
    </w:p>
    <w:p w14:paraId="3C43F830" w14:textId="77777777" w:rsidR="00551AE2" w:rsidRDefault="00000000">
      <w:pPr>
        <w:pStyle w:val="FirstParagraph"/>
      </w:pPr>
      <w:r>
        <w:rPr>
          <w:rFonts w:hint="eastAsia"/>
        </w:rPr>
        <w:t>1</w:t>
      </w:r>
      <w:r>
        <w:rPr>
          <w:rFonts w:hint="eastAsia"/>
        </w:rPr>
        <w:t>）</w:t>
      </w:r>
      <w:r>
        <w:t xml:space="preserve"> </w:t>
      </w:r>
      <w:r>
        <w:rPr>
          <w:rFonts w:hint="eastAsia"/>
        </w:rPr>
        <w:t>定位权限：请设置为“一直允许”，否则后台运行无法获取定位；</w:t>
      </w:r>
    </w:p>
    <w:p w14:paraId="16950B01" w14:textId="77777777" w:rsidR="00551AE2" w:rsidRDefault="00000000">
      <w:pPr>
        <w:pStyle w:val="a0"/>
      </w:pPr>
      <w:r>
        <w:rPr>
          <w:rFonts w:hint="eastAsia"/>
        </w:rPr>
        <w:t>2</w:t>
      </w:r>
      <w:r>
        <w:rPr>
          <w:rFonts w:hint="eastAsia"/>
        </w:rPr>
        <w:t>）本地存储读写权限：请设置为“一直允许”，否则记录轨迹数据会出错；</w:t>
      </w:r>
    </w:p>
    <w:p w14:paraId="6ED3D65D" w14:textId="77777777" w:rsidR="00551AE2" w:rsidRDefault="00000000">
      <w:pPr>
        <w:pStyle w:val="a0"/>
      </w:pPr>
      <w:r>
        <w:rPr>
          <w:rFonts w:hint="eastAsia"/>
        </w:rPr>
        <w:t>3</w:t>
      </w:r>
      <w:r>
        <w:rPr>
          <w:rFonts w:hint="eastAsia"/>
        </w:rPr>
        <w:t>）电源优化选项：请设置为节能方式</w:t>
      </w:r>
      <w:r>
        <w:t xml:space="preserve"> </w:t>
      </w:r>
      <w:r>
        <w:rPr>
          <w:rFonts w:hint="eastAsia"/>
        </w:rPr>
        <w:t>“不限制”，否则后台运行时，无法获取定位；</w:t>
      </w:r>
    </w:p>
    <w:p w14:paraId="4FD3A60B" w14:textId="77777777" w:rsidR="00551AE2" w:rsidRDefault="00000000">
      <w:pPr>
        <w:pStyle w:val="a0"/>
      </w:pPr>
      <w:r>
        <w:rPr>
          <w:rFonts w:hint="eastAsia"/>
        </w:rPr>
        <w:t>4</w:t>
      </w:r>
      <w:r>
        <w:rPr>
          <w:rFonts w:hint="eastAsia"/>
        </w:rPr>
        <w:t>）传感器权限：可选。</w:t>
      </w:r>
    </w:p>
    <w:p w14:paraId="471C487D" w14:textId="50234328" w:rsidR="00551AE2" w:rsidRDefault="00551AE2">
      <w:pPr>
        <w:pStyle w:val="a0"/>
      </w:pPr>
      <w:bookmarkStart w:id="15" w:name="header-n78"/>
      <w:bookmarkEnd w:id="0"/>
      <w:bookmarkEnd w:id="5"/>
      <w:bookmarkEnd w:id="14"/>
      <w:bookmarkEnd w:id="15"/>
    </w:p>
    <w:sectPr w:rsidR="00551AE2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81AB20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6091226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51AE2"/>
    <w:rsid w:val="000B486A"/>
    <w:rsid w:val="001B753F"/>
    <w:rsid w:val="00551A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BF4F51"/>
  <w15:docId w15:val="{8F970778-8DA4-4B1D-9D4C-E3ED26FD3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5" Type="http://schemas.openxmlformats.org/officeDocument/2006/relationships/image" Target="media/image1.jpg"/><Relationship Id="rId15" Type="http://schemas.openxmlformats.org/officeDocument/2006/relationships/image" Target="media/image11.jpg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4</Pages>
  <Words>318</Words>
  <Characters>1816</Characters>
  <Application>Microsoft Office Word</Application>
  <DocSecurity>0</DocSecurity>
  <Lines>15</Lines>
  <Paragraphs>4</Paragraphs>
  <ScaleCrop>false</ScaleCrop>
  <Company/>
  <LinksUpToDate>false</LinksUpToDate>
  <CharactersWithSpaces>2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静南 李</cp:lastModifiedBy>
  <cp:revision>2</cp:revision>
  <dcterms:created xsi:type="dcterms:W3CDTF">2025-09-08T06:53:00Z</dcterms:created>
  <dcterms:modified xsi:type="dcterms:W3CDTF">2025-09-08T06:54:00Z</dcterms:modified>
</cp:coreProperties>
</file>